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8E711" w14:textId="65778200" w:rsidR="00AE0DA8" w:rsidRDefault="00AE0DA8" w:rsidP="00AE0DA8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XJY</w:t>
      </w: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记录每天口语系列</w:t>
      </w:r>
    </w:p>
    <w:p w14:paraId="34C325F9" w14:textId="56F34E68" w:rsidR="0013759D" w:rsidRDefault="0013759D" w:rsidP="00AE0DA8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5010D8">
        <w:rPr>
          <w:rFonts w:ascii="Times New Roman" w:eastAsia="宋体" w:hAnsi="Times New Roman" w:cs="Times New Roman"/>
          <w:b/>
          <w:bCs/>
          <w:color w:val="FF0000"/>
          <w:kern w:val="0"/>
          <w:sz w:val="24"/>
          <w:szCs w:val="24"/>
        </w:rPr>
        <w:t>Red: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</w:t>
      </w:r>
      <w:r w:rsidR="00D618B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K</w:t>
      </w:r>
      <w:r w:rsidRPr="0013759D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ey 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words.</w:t>
      </w:r>
    </w:p>
    <w:p w14:paraId="6AD64413" w14:textId="5EEA4BB7" w:rsidR="0013759D" w:rsidRDefault="0013759D" w:rsidP="00AE0DA8">
      <w:pPr>
        <w:widowControl/>
        <w:jc w:val="left"/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</w:pPr>
      <w:r w:rsidRPr="005010D8">
        <w:rPr>
          <w:rFonts w:ascii="Times New Roman" w:eastAsia="宋体" w:hAnsi="Times New Roman" w:cs="Times New Roman"/>
          <w:b/>
          <w:bCs/>
          <w:color w:val="7030A0"/>
          <w:kern w:val="0"/>
          <w:sz w:val="24"/>
          <w:szCs w:val="24"/>
        </w:rPr>
        <w:t>Purple:</w:t>
      </w:r>
      <w:r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</w:t>
      </w:r>
      <w:r w:rsidRPr="0013759D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Interpretation of key </w:t>
      </w:r>
      <w:r w:rsidR="0015484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words</w:t>
      </w:r>
      <w:r w:rsidR="0015484F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.</w:t>
      </w:r>
    </w:p>
    <w:p w14:paraId="03DBF425" w14:textId="0B30E754" w:rsidR="0013759D" w:rsidRPr="00AE0DA8" w:rsidRDefault="0013759D" w:rsidP="00AE0DA8">
      <w:pPr>
        <w:widowControl/>
        <w:jc w:val="left"/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</w:pPr>
      <w:r w:rsidRPr="005010D8">
        <w:rPr>
          <w:rFonts w:ascii="Times New Roman" w:eastAsia="宋体" w:hAnsi="Times New Roman" w:cs="Times New Roman" w:hint="eastAsia"/>
          <w:b/>
          <w:bCs/>
          <w:color w:val="4472C4" w:themeColor="accent1"/>
          <w:kern w:val="0"/>
          <w:sz w:val="24"/>
          <w:szCs w:val="24"/>
        </w:rPr>
        <w:t>B</w:t>
      </w:r>
      <w:r w:rsidRPr="005010D8">
        <w:rPr>
          <w:rFonts w:ascii="Times New Roman" w:eastAsia="宋体" w:hAnsi="Times New Roman" w:cs="Times New Roman"/>
          <w:b/>
          <w:bCs/>
          <w:color w:val="4472C4" w:themeColor="accent1"/>
          <w:kern w:val="0"/>
          <w:sz w:val="24"/>
          <w:szCs w:val="24"/>
        </w:rPr>
        <w:t>lue:</w:t>
      </w:r>
      <w:r w:rsidR="00BF77E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New word</w:t>
      </w:r>
      <w:r w:rsidR="009A072D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</w:t>
      </w:r>
      <w:r w:rsidR="00BF77E9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.</w:t>
      </w:r>
    </w:p>
    <w:p w14:paraId="1C055A75" w14:textId="6D88011E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noProof/>
          <w:kern w:val="0"/>
          <w:sz w:val="24"/>
          <w:szCs w:val="24"/>
        </w:rPr>
        <w:drawing>
          <wp:inline distT="0" distB="0" distL="0" distR="0" wp14:anchorId="3A0DE5E2" wp14:editId="2D108340">
            <wp:extent cx="5274310" cy="5194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C07D5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 Hello! </w:t>
      </w:r>
      <w:r w:rsidRPr="00AE0DA8">
        <w:rPr>
          <w:rFonts w:ascii="Times New Roman" w:eastAsia="宋体" w:hAnsi="Times New Roman" w:cs="Times New Roman"/>
          <w:color w:val="EE230D"/>
          <w:kern w:val="0"/>
          <w:sz w:val="24"/>
          <w:szCs w:val="24"/>
        </w:rPr>
        <w:t>May I see your passport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, please?</w:t>
      </w:r>
    </w:p>
    <w:p w14:paraId="0F753B3E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EE230D"/>
          <w:kern w:val="0"/>
          <w:sz w:val="24"/>
          <w:szCs w:val="24"/>
        </w:rPr>
        <w:t>Here you go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.Thank you.</w:t>
      </w:r>
    </w:p>
    <w:p w14:paraId="1F6E6A3B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And where are you flying with us today?</w:t>
      </w:r>
    </w:p>
    <w:p w14:paraId="69EE0F74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I'm going to London. I'll be studying there for a year.</w:t>
      </w:r>
    </w:p>
    <w:p w14:paraId="6CD3D3EB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How fun! That sounds like a great trip. I see your information right here. Are you </w:t>
      </w:r>
      <w:r w:rsidRPr="00AE0DA8">
        <w:rPr>
          <w:rFonts w:ascii="Times New Roman" w:eastAsia="宋体" w:hAnsi="Times New Roman" w:cs="Times New Roman"/>
          <w:color w:val="EE230D"/>
          <w:kern w:val="0"/>
          <w:sz w:val="24"/>
          <w:szCs w:val="24"/>
        </w:rPr>
        <w:t>checking any bags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 today?</w:t>
      </w:r>
    </w:p>
    <w:p w14:paraId="1575C51A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Yes just one.</w:t>
      </w:r>
    </w:p>
    <w:p w14:paraId="62172B1E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Perfect. If you could place it on the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scale 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for me, that would be great.</w:t>
      </w:r>
    </w:p>
    <w:p w14:paraId="2DDE1257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Here you go.</w:t>
      </w:r>
    </w:p>
    <w:p w14:paraId="3B72516C" w14:textId="5CDD0B71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Hmm...it appears your bag is just a bit too heavy. It is over our weight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requirement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. Perhaps you could take something out of your bag and put it in your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carry</w:t>
      </w:r>
      <w:r w:rsidR="001B64E5" w:rsidRPr="001B64E5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-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on bag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?</w:t>
      </w:r>
    </w:p>
    <w:p w14:paraId="2BAA7075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Yes! I'll take this big book out of the bag, No problem.</w:t>
      </w:r>
    </w:p>
    <w:p w14:paraId="44A8F246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 Great! Now your bag is ready to be checked. I see you've chosen a window seat, is that still okay for you?</w:t>
      </w:r>
    </w:p>
    <w:p w14:paraId="206342FF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I think so. I've never flown before, so I thought it would be nice to look out at the clouds. Do you think it will be a good seat for me?</w:t>
      </w:r>
    </w:p>
    <w:p w14:paraId="1B0DE2C4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This is your first flight? Well, that's fantastic! You're going to love it. And yes, I think the window seat is an excellent choice for you then. Let me print your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boarding pass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and you'll be ready to go.</w:t>
      </w:r>
    </w:p>
    <w:p w14:paraId="7EC14088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Okay.</w:t>
      </w:r>
    </w:p>
    <w:p w14:paraId="56D59E9C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Here it is.</w:t>
      </w:r>
      <w:r w:rsidRPr="00AE0DA8">
        <w:rPr>
          <w:rFonts w:ascii="Times New Roman" w:eastAsia="宋体" w:hAnsi="Times New Roman" w:cs="Times New Roman"/>
          <w:color w:val="EE230D"/>
          <w:kern w:val="0"/>
          <w:sz w:val="24"/>
          <w:szCs w:val="24"/>
        </w:rPr>
        <w:t>You're all set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.</w:t>
      </w:r>
    </w:p>
    <w:p w14:paraId="5C32B497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Thanks.</w:t>
      </w:r>
    </w:p>
    <w:p w14:paraId="2046F09B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You're going to depart from Terminal C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Gate 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54.</w:t>
      </w:r>
    </w:p>
    <w:p w14:paraId="5C89256D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When do I need to be there?</w:t>
      </w:r>
    </w:p>
    <w:p w14:paraId="146DAC81" w14:textId="49385431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You should get to your gate about one hour before </w:t>
      </w:r>
      <w:r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departure</w:t>
      </w:r>
      <w:r w:rsidR="006F641E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2907E1" w:rsidRPr="007A5B59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the time planes leave the airport)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.</w:t>
      </w:r>
    </w:p>
    <w:p w14:paraId="4E7F858A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And how do I get to the gate?</w:t>
      </w:r>
    </w:p>
    <w:p w14:paraId="0D32CD36" w14:textId="7A5C7D1A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You will turn left at the coffee shop. Security will be directly in front of you. Once you are finished clearing security</w:t>
      </w:r>
      <w:r w:rsidR="006F641E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2907E1" w:rsidRPr="007A5B59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move through security successfully)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, follow the signs to Gate 54.It will be on your right.</w:t>
      </w:r>
    </w:p>
    <w:p w14:paraId="70F74E6E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Thank you so much for your help.</w:t>
      </w:r>
    </w:p>
    <w:p w14:paraId="5A88CC8B" w14:textId="0CBC51D5" w:rsidR="00AE0DA8" w:rsidRDefault="00AE0DA8" w:rsidP="00AE0DA8">
      <w:pPr>
        <w:widowControl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Fe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You're very welcome! </w:t>
      </w:r>
      <w:r w:rsidRPr="00AE0DA8">
        <w:rPr>
          <w:rFonts w:ascii="Times New Roman" w:eastAsia="宋体" w:hAnsi="Times New Roman" w:cs="Times New Roman"/>
          <w:color w:val="EE230D"/>
          <w:kern w:val="0"/>
          <w:sz w:val="24"/>
          <w:szCs w:val="24"/>
        </w:rPr>
        <w:t>Enjoy your flight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!</w:t>
      </w:r>
    </w:p>
    <w:p w14:paraId="2F9BFEAB" w14:textId="77777777" w:rsidR="00566CBB" w:rsidRPr="00AE0DA8" w:rsidRDefault="00566CBB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1BD0A1" w14:textId="3129C82E" w:rsidR="00AE0DA8" w:rsidRPr="00AE0DA8" w:rsidRDefault="00F17DC2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2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Passport and boarding pass,please.</w:t>
      </w:r>
    </w:p>
    <w:p w14:paraId="3F1F8C0D" w14:textId="77777777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Here you go.</w:t>
      </w:r>
    </w:p>
    <w:p w14:paraId="74F3C3E7" w14:textId="6D13C34A" w:rsidR="00AE0DA8" w:rsidRDefault="00C423CB" w:rsidP="00AE0DA8">
      <w:pPr>
        <w:widowControl/>
        <w:jc w:val="left"/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2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: Thank You. </w:t>
      </w:r>
      <w:r w:rsidR="00AE0DA8" w:rsidRPr="00AE0DA8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You can go on through.</w:t>
      </w:r>
    </w:p>
    <w:p w14:paraId="2A37E552" w14:textId="77777777" w:rsidR="008529CA" w:rsidRPr="00AE0DA8" w:rsidRDefault="008529CA" w:rsidP="00AE0DA8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</w:p>
    <w:p w14:paraId="46AF62D6" w14:textId="7E1E39D5" w:rsidR="00AE0DA8" w:rsidRPr="00AE0DA8" w:rsidRDefault="00AE0DA8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​</w:t>
      </w:r>
      <w:r w:rsidR="00C423CB"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 w:rsidR="00C423CB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Sir, you need to remove your coat.And your belt.</w:t>
      </w:r>
    </w:p>
    <w:p w14:paraId="516F9790" w14:textId="1222BB03" w:rsidR="00AE0DA8" w:rsidRPr="00AE0DA8" w:rsidRDefault="00C423CB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My coat?And my belt?</w:t>
      </w:r>
    </w:p>
    <w:p w14:paraId="411657C3" w14:textId="54FC2E17" w:rsidR="00AE0DA8" w:rsidRPr="00AE0DA8" w:rsidRDefault="00A12939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AE0DA8"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Yes.And your shoes.</w:t>
      </w:r>
    </w:p>
    <w:p w14:paraId="1131B5A0" w14:textId="101C5282" w:rsidR="00AE0DA8" w:rsidRPr="00AE0DA8" w:rsidRDefault="00A12939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1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My shoes too?</w:t>
      </w:r>
    </w:p>
    <w:p w14:paraId="3B11702D" w14:textId="6522EA45" w:rsidR="00AE0DA8" w:rsidRPr="00AE0DA8" w:rsidRDefault="00A12939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AE0DA8"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Yes, please. You can place them in this bin. You need to empty your pockets and put those items in the bin as well. Do you have any liquids in your bag?</w:t>
      </w:r>
    </w:p>
    <w:p w14:paraId="270938E7" w14:textId="587D36E8" w:rsidR="00AE0DA8" w:rsidRPr="00AE0DA8" w:rsidRDefault="00A12939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I do. I have a water bottle and some Hand lotion.</w:t>
      </w:r>
    </w:p>
    <w:p w14:paraId="27D8C57E" w14:textId="54C35975" w:rsidR="00AE0DA8" w:rsidRPr="00AE0DA8" w:rsidRDefault="00402244" w:rsidP="00AE0DA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AE0DA8" w:rsidRPr="00AE0DA8">
        <w:rPr>
          <w:rFonts w:ascii="Times New Roman" w:eastAsia="宋体" w:hAnsi="Times New Roman" w:cs="Times New Roman"/>
          <w:kern w:val="0"/>
          <w:sz w:val="24"/>
          <w:szCs w:val="24"/>
        </w:rPr>
        <w:t>: 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You'll need to take those out. The water bottle is too big.</w:t>
      </w:r>
      <w:r w:rsidR="009C44E1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You can either drink it right now or throw it away.</w:t>
      </w:r>
    </w:p>
    <w:p w14:paraId="2DDD40FA" w14:textId="48A6A9C9" w:rsidR="00AE0DA8" w:rsidRPr="00AE0DA8" w:rsidRDefault="009C44E1" w:rsidP="00AE0DA8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="00AE0DA8"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 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I’ll </w:t>
      </w:r>
      <w:r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  <w:t>j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ust throw it out.</w:t>
      </w:r>
    </w:p>
    <w:p w14:paraId="4877898C" w14:textId="5F78DDA8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hand lotion is fine because it is in a small container. You need to put it in a plastic bag, though.</w:t>
      </w:r>
    </w:p>
    <w:p w14:paraId="2CE48C10" w14:textId="01BB4DEF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Do you have a bag that I could use? </w:t>
      </w:r>
      <w:r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  <w:t>I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have never flown before, and I didn’t bring one.</w:t>
      </w:r>
    </w:p>
    <w:p w14:paraId="541ECE83" w14:textId="2FEFAB77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Sure. We have extra bags right here.</w:t>
      </w:r>
    </w:p>
    <w:p w14:paraId="3CE5631D" w14:textId="0E3C801D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ank you.</w:t>
      </w:r>
    </w:p>
    <w:p w14:paraId="47181C1D" w14:textId="26B4623B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Do you have a laptop in your bag?</w:t>
      </w:r>
    </w:p>
    <w:p w14:paraId="02FB5071" w14:textId="0C13CF33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 do.</w:t>
      </w:r>
    </w:p>
    <w:p w14:paraId="7E49B299" w14:textId="61317531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I’ll need you to remove it as well and place it in a bin. 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Please put your bag on the </w:t>
      </w:r>
      <w:r w:rsidRPr="005010D8">
        <w:rPr>
          <w:rFonts w:ascii="Times New Roman" w:eastAsia="宋体" w:hAnsi="Times New Roman" w:cs="Times New Roman"/>
          <w:color w:val="4472C4" w:themeColor="accent1"/>
          <w:kern w:val="0"/>
          <w:sz w:val="24"/>
          <w:szCs w:val="24"/>
        </w:rPr>
        <w:t xml:space="preserve">conveyor 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belt. Now please </w:t>
      </w:r>
      <w:r w:rsidRPr="002773A7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step through the scanner.</w:t>
      </w:r>
    </w:p>
    <w:p w14:paraId="6C559696" w14:textId="5DEF9C8F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What’s wrong</w:t>
      </w:r>
      <w:r w:rsidR="00120274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?</w:t>
      </w:r>
    </w:p>
    <w:p w14:paraId="2A7EE4C4" w14:textId="24E82EEA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0274">
        <w:rPr>
          <w:rFonts w:ascii="Times New Roman" w:eastAsia="宋体" w:hAnsi="Times New Roman" w:cs="Times New Roman"/>
          <w:kern w:val="0"/>
          <w:sz w:val="24"/>
          <w:szCs w:val="24"/>
        </w:rPr>
        <w:t xml:space="preserve"> Please </w:t>
      </w:r>
      <w:r w:rsidR="00120274" w:rsidRPr="0012027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step to the side</w:t>
      </w:r>
      <w:r w:rsidR="006F641E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C00EDC" w:rsidRPr="00C00EDC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step to a place that is on one side away from other people)</w:t>
      </w:r>
      <w:r w:rsidR="00120274" w:rsidRPr="0012027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.</w:t>
      </w:r>
      <w:r w:rsidR="0012027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Stretch out your arms. </w:t>
      </w:r>
      <w:r w:rsidR="00120274" w:rsidRPr="00120274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>I’m going to scan your body.</w:t>
      </w:r>
      <w:r w:rsidR="00120274">
        <w:rPr>
          <w:rFonts w:ascii="Times New Roman" w:eastAsia="宋体" w:hAnsi="Times New Roman" w:cs="Times New Roman"/>
          <w:color w:val="000000" w:themeColor="text1"/>
          <w:kern w:val="0"/>
          <w:sz w:val="24"/>
          <w:szCs w:val="24"/>
        </w:rPr>
        <w:t xml:space="preserve"> Are you wearing any jewerlry?</w:t>
      </w:r>
    </w:p>
    <w:p w14:paraId="611AF8CF" w14:textId="29C27AA7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120274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Oh yeah, I think my necklace </w:t>
      </w:r>
      <w:r w:rsidR="00120274" w:rsidRPr="00DF347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triggered the alarm</w:t>
      </w:r>
      <w:r w:rsidR="006F641E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6F641E" w:rsidRPr="006F641E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made the alarm go off)</w:t>
      </w:r>
      <w:r w:rsidR="00120274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. Sorry about that.</w:t>
      </w:r>
    </w:p>
    <w:p w14:paraId="62C81396" w14:textId="1462A66C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8309B">
        <w:rPr>
          <w:rFonts w:ascii="Times New Roman" w:eastAsia="宋体" w:hAnsi="Times New Roman" w:cs="Times New Roman"/>
          <w:kern w:val="0"/>
          <w:sz w:val="24"/>
          <w:szCs w:val="24"/>
        </w:rPr>
        <w:t xml:space="preserve"> Allright. </w:t>
      </w:r>
      <w:r w:rsidR="0018309B" w:rsidRPr="00DF347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You’re all clear</w:t>
      </w:r>
      <w:r w:rsidR="00DF347B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F347B" w:rsidRPr="00DF347B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everything is okay)</w:t>
      </w:r>
      <w:r w:rsidR="0018309B">
        <w:rPr>
          <w:rFonts w:ascii="Times New Roman" w:eastAsia="宋体" w:hAnsi="Times New Roman" w:cs="Times New Roman"/>
          <w:kern w:val="0"/>
          <w:sz w:val="24"/>
          <w:szCs w:val="24"/>
        </w:rPr>
        <w:t xml:space="preserve">. You can </w:t>
      </w:r>
      <w:r w:rsidR="0018309B" w:rsidRPr="0018309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pick up</w:t>
      </w:r>
      <w:r w:rsidR="00570B01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570B01" w:rsidRPr="00570B01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collect)</w:t>
      </w:r>
      <w:r w:rsidR="0018309B">
        <w:rPr>
          <w:rFonts w:ascii="Times New Roman" w:eastAsia="宋体" w:hAnsi="Times New Roman" w:cs="Times New Roman"/>
          <w:kern w:val="0"/>
          <w:sz w:val="24"/>
          <w:szCs w:val="24"/>
        </w:rPr>
        <w:t xml:space="preserve"> your </w:t>
      </w:r>
      <w:r w:rsidR="0018309B" w:rsidRPr="0018309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items</w:t>
      </w:r>
      <w:r w:rsidR="00570B01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570B01" w:rsidRPr="00570B01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things)</w:t>
      </w:r>
      <w:r w:rsidR="0018309B" w:rsidRPr="0018309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18309B">
        <w:rPr>
          <w:rFonts w:ascii="Times New Roman" w:eastAsia="宋体" w:hAnsi="Times New Roman" w:cs="Times New Roman"/>
          <w:kern w:val="0"/>
          <w:sz w:val="24"/>
          <w:szCs w:val="24"/>
        </w:rPr>
        <w:t xml:space="preserve">from the scanner, and you can </w:t>
      </w:r>
      <w:r w:rsidR="0018309B" w:rsidRPr="0018309B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head to</w:t>
      </w:r>
      <w:r w:rsidR="00570B01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570B01" w:rsidRPr="00570B01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to go in a particular direction)</w:t>
      </w:r>
      <w:r w:rsidR="0018309B">
        <w:rPr>
          <w:rFonts w:ascii="Times New Roman" w:eastAsia="宋体" w:hAnsi="Times New Roman" w:cs="Times New Roman"/>
          <w:kern w:val="0"/>
          <w:sz w:val="24"/>
          <w:szCs w:val="24"/>
        </w:rPr>
        <w:t xml:space="preserve"> your gate.</w:t>
      </w:r>
      <w:r w:rsidR="00AA27E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A27EA" w:rsidRPr="00AA27EA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Have a great flight!</w:t>
      </w:r>
    </w:p>
    <w:p w14:paraId="30A43B08" w14:textId="77DB28EF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73118B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anks.</w:t>
      </w:r>
    </w:p>
    <w:p w14:paraId="27797E12" w14:textId="0B410F4D" w:rsidR="002773A7" w:rsidRPr="00AE0DA8" w:rsidRDefault="000D39C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</w:t>
      </w:r>
      <w:r w:rsidR="005948E5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</w:t>
      </w:r>
      <w:r w:rsidR="002773A7"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2</w:t>
      </w:r>
      <w:r w:rsidR="002773A7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4F3BB4">
        <w:rPr>
          <w:rFonts w:ascii="Times New Roman" w:eastAsia="宋体" w:hAnsi="Times New Roman" w:cs="Times New Roman"/>
          <w:kern w:val="0"/>
          <w:sz w:val="24"/>
          <w:szCs w:val="24"/>
        </w:rPr>
        <w:t xml:space="preserve"> United Airlines </w:t>
      </w:r>
      <w:r w:rsidR="004F3BB4" w:rsidRPr="004F3BB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flight </w:t>
      </w:r>
      <w:r w:rsidR="004F3BB4">
        <w:rPr>
          <w:rFonts w:ascii="Times New Roman" w:eastAsia="宋体" w:hAnsi="Times New Roman" w:cs="Times New Roman"/>
          <w:kern w:val="0"/>
          <w:sz w:val="24"/>
          <w:szCs w:val="24"/>
        </w:rPr>
        <w:t xml:space="preserve">803 to London </w:t>
      </w:r>
      <w:r w:rsidR="004F3BB4" w:rsidRPr="004F3BB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is now boarding</w:t>
      </w:r>
      <w:r w:rsidR="004F3BB4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="004F3BB4" w:rsidRPr="003E2F54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It’s time for passengers to enter the plane)</w:t>
      </w:r>
      <w:r w:rsidR="005948E5">
        <w:rPr>
          <w:rFonts w:ascii="Times New Roman" w:eastAsia="宋体" w:hAnsi="Times New Roman" w:cs="Times New Roman"/>
          <w:kern w:val="0"/>
          <w:sz w:val="24"/>
          <w:szCs w:val="24"/>
        </w:rPr>
        <w:t>. Please have your boarding pass and identification ready for boarding.</w:t>
      </w:r>
    </w:p>
    <w:p w14:paraId="7AE63C0C" w14:textId="4452A809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5948E5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Excuse me, miss?</w:t>
      </w:r>
    </w:p>
    <w:p w14:paraId="6D9A8B72" w14:textId="6278A9F1" w:rsidR="002773A7" w:rsidRPr="00AE0DA8" w:rsidRDefault="005948E5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 w:rsidR="002773A7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2773A7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Yes.</w:t>
      </w:r>
    </w:p>
    <w:p w14:paraId="5CE4949D" w14:textId="232D58D8" w:rsidR="002773A7" w:rsidRPr="00AE0DA8" w:rsidRDefault="002773A7" w:rsidP="002773A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5948E5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My windows shade is broken, and I cannot open it to see out the window. Would it be possible to </w:t>
      </w:r>
      <w:r w:rsidR="005948E5" w:rsidRPr="003E2F5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switch</w:t>
      </w:r>
      <w:r w:rsidR="003E2F54" w:rsidRPr="003E2F54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 xml:space="preserve"> </w:t>
      </w:r>
      <w:r w:rsidR="003E2F54" w:rsidRPr="003E2F54">
        <w:rPr>
          <w:rFonts w:ascii="Times New Roman" w:eastAsia="宋体" w:hAnsi="Times New Roman" w:cs="Times New Roman"/>
          <w:color w:val="7030A0"/>
          <w:kern w:val="0"/>
          <w:sz w:val="24"/>
          <w:szCs w:val="24"/>
        </w:rPr>
        <w:t>(change)</w:t>
      </w:r>
      <w:r w:rsidR="005948E5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seats so I can have a windows with a view? This is my first flight, and I want to be able to see everything.</w:t>
      </w:r>
    </w:p>
    <w:p w14:paraId="1E04B23A" w14:textId="1A9BAB88" w:rsidR="00E549A9" w:rsidRPr="00AE0DA8" w:rsidRDefault="005948E5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course! Let’s move to Row 38 Seat B.</w:t>
      </w:r>
      <w:r w:rsidR="00B84F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You will be able to see out from that window.</w:t>
      </w:r>
    </w:p>
    <w:p w14:paraId="353618E3" w14:textId="47A13631" w:rsidR="00E549A9" w:rsidRPr="00AE0DA8" w:rsidRDefault="00E549A9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ank you. Could you tell me how long this flight will take?</w:t>
      </w:r>
    </w:p>
    <w:p w14:paraId="776590AE" w14:textId="58123926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We should be in the air for about six hours.</w:t>
      </w:r>
    </w:p>
    <w:p w14:paraId="0E6C69B6" w14:textId="5E3752E4" w:rsidR="00E549A9" w:rsidRPr="00AE0DA8" w:rsidRDefault="00E549A9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Okay. Thank you.</w:t>
      </w:r>
    </w:p>
    <w:p w14:paraId="70202063" w14:textId="56ECDD50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lastRenderedPageBreak/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You’re very welcome. Would you like something to drink?</w:t>
      </w:r>
    </w:p>
    <w:p w14:paraId="1B877BCA" w14:textId="3DF70953" w:rsidR="00E549A9" w:rsidRPr="00AE0DA8" w:rsidRDefault="00E549A9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What you have?</w:t>
      </w:r>
    </w:p>
    <w:p w14:paraId="37A4B7BF" w14:textId="28298F6A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kern w:val="0"/>
          <w:sz w:val="24"/>
          <w:szCs w:val="24"/>
        </w:rPr>
        <w:t xml:space="preserve"> We serve coffee, tea, and soda.</w:t>
      </w:r>
    </w:p>
    <w:p w14:paraId="4529D92D" w14:textId="4C82F22B" w:rsidR="00E549A9" w:rsidRPr="00AE0DA8" w:rsidRDefault="00E549A9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B84FB7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’ll have coffee with </w:t>
      </w:r>
      <w:r w:rsidR="00B84FB7" w:rsidRPr="00B84FB7">
        <w:rPr>
          <w:rFonts w:ascii="Times New Roman" w:eastAsia="宋体" w:hAnsi="Times New Roman" w:cs="Times New Roman"/>
          <w:color w:val="4472C4" w:themeColor="accent1"/>
          <w:kern w:val="0"/>
          <w:sz w:val="24"/>
          <w:szCs w:val="24"/>
        </w:rPr>
        <w:t xml:space="preserve">cream </w:t>
      </w:r>
      <w:r w:rsidR="00B84FB7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please.</w:t>
      </w:r>
    </w:p>
    <w:p w14:paraId="717D756D" w14:textId="1F538A44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20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Here you go. And would you like something to eat?</w:t>
      </w:r>
    </w:p>
    <w:p w14:paraId="750ECDE1" w14:textId="3EEF0C9C" w:rsidR="00E549A9" w:rsidRPr="00AE0DA8" w:rsidRDefault="00E549A9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CB20C4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That would be great! What do you have?</w:t>
      </w:r>
    </w:p>
    <w:p w14:paraId="53FD3789" w14:textId="1787386A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3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20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We have a </w:t>
      </w:r>
      <w:r w:rsidR="00CB20C4" w:rsidRPr="00D70C6D">
        <w:rPr>
          <w:rFonts w:ascii="Times New Roman" w:eastAsia="宋体" w:hAnsi="Times New Roman" w:cs="Times New Roman"/>
          <w:color w:val="4472C4" w:themeColor="accent1"/>
          <w:kern w:val="0"/>
          <w:sz w:val="24"/>
          <w:szCs w:val="24"/>
        </w:rPr>
        <w:t xml:space="preserve">turkey </w:t>
      </w:r>
      <w:r w:rsidR="00CB20C4">
        <w:rPr>
          <w:rFonts w:ascii="Times New Roman" w:eastAsia="宋体" w:hAnsi="Times New Roman" w:cs="Times New Roman"/>
          <w:kern w:val="0"/>
          <w:sz w:val="24"/>
          <w:szCs w:val="24"/>
        </w:rPr>
        <w:t xml:space="preserve">sandwich, a chicken salad, or a vegetarian </w:t>
      </w:r>
      <w:r w:rsidR="00CB20C4" w:rsidRPr="00CB20C4">
        <w:rPr>
          <w:rFonts w:ascii="Times New Roman" w:eastAsia="宋体" w:hAnsi="Times New Roman" w:cs="Times New Roman"/>
          <w:color w:val="4472C4" w:themeColor="accent1"/>
          <w:kern w:val="0"/>
          <w:sz w:val="24"/>
          <w:szCs w:val="24"/>
        </w:rPr>
        <w:t>pasta</w:t>
      </w:r>
      <w:r w:rsidR="00CB20C4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44853EB" w14:textId="2ECAEBF3" w:rsidR="00E549A9" w:rsidRDefault="00E549A9" w:rsidP="00E549A9">
      <w:pPr>
        <w:widowControl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D70C6D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 think I’ll have the turkey sandwich. Thank you.</w:t>
      </w:r>
      <w:r w:rsidR="00963253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Excuse me. Can you please tell me where I pick up my bag? I checked one bag on my flight here.</w:t>
      </w:r>
    </w:p>
    <w:p w14:paraId="55C82D58" w14:textId="39A4452F" w:rsidR="00E549A9" w:rsidRPr="00AE0DA8" w:rsidRDefault="00462A86" w:rsidP="00E549A9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="00E549A9"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6472E">
        <w:rPr>
          <w:rFonts w:ascii="Times New Roman" w:eastAsia="宋体" w:hAnsi="Times New Roman" w:cs="Times New Roman"/>
          <w:kern w:val="0"/>
          <w:sz w:val="24"/>
          <w:szCs w:val="24"/>
        </w:rPr>
        <w:t xml:space="preserve"> Yes What was your flight number?</w:t>
      </w:r>
    </w:p>
    <w:p w14:paraId="43F31582" w14:textId="2F9B7ADE" w:rsidR="00963253" w:rsidRDefault="00963253" w:rsidP="00963253">
      <w:pPr>
        <w:widowControl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76472E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I was on Flight 803.</w:t>
      </w:r>
    </w:p>
    <w:p w14:paraId="2EAAE1D1" w14:textId="2A4C70F7" w:rsidR="0076472E" w:rsidRDefault="0076472E" w:rsidP="0076472E">
      <w:pPr>
        <w:widowControl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 see. It looks like your bag will be arriving on Carousel 4.</w:t>
      </w:r>
    </w:p>
    <w:p w14:paraId="6CA5CE03" w14:textId="4217BA51" w:rsidR="0076472E" w:rsidRPr="00AE0DA8" w:rsidRDefault="0076472E" w:rsidP="0076472E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And how do I get there?</w:t>
      </w:r>
    </w:p>
    <w:p w14:paraId="2FDD470C" w14:textId="07F40ACF" w:rsidR="0076472E" w:rsidRDefault="0076472E" w:rsidP="0076472E">
      <w:pPr>
        <w:widowControl/>
        <w:jc w:val="left"/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t’s right around the corner. You’ll see the number 4 on top, and it should list your flight number as well. Your bag should be arrriving soon.</w:t>
      </w:r>
    </w:p>
    <w:p w14:paraId="56FB57DF" w14:textId="2926C693" w:rsidR="0076472E" w:rsidRPr="00AE0DA8" w:rsidRDefault="0076472E" w:rsidP="0076472E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Great! Thank you!</w:t>
      </w:r>
    </w:p>
    <w:p w14:paraId="0366EEEA" w14:textId="7486CAA0" w:rsidR="0076472E" w:rsidRDefault="0076472E" w:rsidP="0076472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Fem</w:t>
      </w: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kern w:val="0"/>
          <w:sz w:val="24"/>
          <w:szCs w:val="24"/>
        </w:rPr>
        <w:t xml:space="preserve"> You’re welcome.</w:t>
      </w:r>
    </w:p>
    <w:p w14:paraId="72184AA4" w14:textId="77777777" w:rsidR="00111D83" w:rsidRDefault="00111D83" w:rsidP="0076472E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2261BCC" w14:textId="62749244" w:rsidR="00111D83" w:rsidRDefault="00111D83" w:rsidP="0076472E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assport, please.</w:t>
      </w:r>
    </w:p>
    <w:p w14:paraId="1EE845E0" w14:textId="1F35B393" w:rsidR="0076472E" w:rsidRPr="00AE0DA8" w:rsidRDefault="0076472E" w:rsidP="0076472E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 w:rsidR="00111D83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Here you go. </w:t>
      </w:r>
    </w:p>
    <w:p w14:paraId="7B585446" w14:textId="3EBC0BDD" w:rsidR="00111D83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C70E7">
        <w:rPr>
          <w:rFonts w:ascii="Times New Roman" w:eastAsia="宋体" w:hAnsi="Times New Roman" w:cs="Times New Roman"/>
          <w:kern w:val="0"/>
          <w:sz w:val="24"/>
          <w:szCs w:val="24"/>
        </w:rPr>
        <w:t xml:space="preserve">Thank you. And </w:t>
      </w:r>
      <w:r w:rsidR="009C70E7" w:rsidRPr="009C70E7">
        <w:rPr>
          <w:rFonts w:ascii="Times New Roman" w:eastAsia="宋体" w:hAnsi="Times New Roman" w:cs="Times New Roman"/>
          <w:color w:val="FF0000"/>
          <w:kern w:val="0"/>
          <w:sz w:val="24"/>
          <w:szCs w:val="24"/>
        </w:rPr>
        <w:t>what is the purpose of your visit?</w:t>
      </w:r>
    </w:p>
    <w:p w14:paraId="06A5F187" w14:textId="3ED03F7B" w:rsidR="00111D83" w:rsidRPr="00AE0DA8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1409FE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’m going to be studying here at the local university.</w:t>
      </w:r>
    </w:p>
    <w:p w14:paraId="46196FEF" w14:textId="5F0EB8AA" w:rsidR="00111D83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409FE">
        <w:rPr>
          <w:rFonts w:ascii="Times New Roman" w:eastAsia="宋体" w:hAnsi="Times New Roman" w:cs="Times New Roman"/>
          <w:kern w:val="0"/>
          <w:sz w:val="24"/>
          <w:szCs w:val="24"/>
        </w:rPr>
        <w:t>And for how long will you be staying?</w:t>
      </w:r>
    </w:p>
    <w:p w14:paraId="58E7F319" w14:textId="41484BAA" w:rsidR="00111D83" w:rsidRPr="00AE0DA8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1409FE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I’ll be here one year, until May 26 of next year.</w:t>
      </w:r>
    </w:p>
    <w:p w14:paraId="5565E6AA" w14:textId="6AFEF9A5" w:rsidR="00111D83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E7631">
        <w:rPr>
          <w:rFonts w:ascii="Times New Roman" w:eastAsia="宋体" w:hAnsi="Times New Roman" w:cs="Times New Roman"/>
          <w:kern w:val="0"/>
          <w:sz w:val="24"/>
          <w:szCs w:val="24"/>
        </w:rPr>
        <w:t>And where will you be staying?</w:t>
      </w:r>
    </w:p>
    <w:p w14:paraId="414EE6C4" w14:textId="2655A5F5" w:rsidR="00111D83" w:rsidRPr="00AE0DA8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4E7631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My address will be 473 East Town Street, Apartment 3C. It’s in London.</w:t>
      </w:r>
    </w:p>
    <w:p w14:paraId="0AF7D355" w14:textId="5AFC42B1" w:rsidR="00111D83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E7631">
        <w:rPr>
          <w:rFonts w:ascii="Times New Roman" w:eastAsia="宋体" w:hAnsi="Times New Roman" w:cs="Times New Roman"/>
          <w:kern w:val="0"/>
          <w:sz w:val="24"/>
          <w:szCs w:val="24"/>
        </w:rPr>
        <w:t>Do you have anything to declare?</w:t>
      </w:r>
    </w:p>
    <w:p w14:paraId="60732D75" w14:textId="06A4F19A" w:rsidR="00111D83" w:rsidRPr="00AE0DA8" w:rsidRDefault="00111D83" w:rsidP="00111D83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4E7631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No, I don’t.</w:t>
      </w:r>
    </w:p>
    <w:p w14:paraId="274BD4C1" w14:textId="75A1791E" w:rsidR="004E7631" w:rsidRDefault="004E7631" w:rsidP="004E7631">
      <w:pPr>
        <w:widowControl/>
        <w:jc w:val="left"/>
        <w:rPr>
          <w:rFonts w:ascii="Times New Roman" w:eastAsia="宋体" w:hAnsi="Times New Roman" w:cs="Times New Roman" w:hint="eastAsia"/>
          <w:color w:val="222222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4</w:t>
      </w:r>
      <w:r w:rsidRPr="00AE0DA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EF265A">
        <w:rPr>
          <w:rFonts w:ascii="Times New Roman" w:eastAsia="宋体" w:hAnsi="Times New Roman" w:cs="Times New Roman"/>
          <w:kern w:val="0"/>
          <w:sz w:val="24"/>
          <w:szCs w:val="24"/>
        </w:rPr>
        <w:t>You’re all set. Enjoy your stay!</w:t>
      </w:r>
    </w:p>
    <w:p w14:paraId="232DB7AC" w14:textId="5B03948C" w:rsidR="004E7631" w:rsidRPr="00AE0DA8" w:rsidRDefault="004E7631" w:rsidP="004E7631">
      <w:pPr>
        <w:widowControl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AE0DA8"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Male</w:t>
      </w:r>
      <w:r>
        <w:rPr>
          <w:rFonts w:ascii="Times New Roman" w:eastAsia="宋体" w:hAnsi="Times New Roman" w:cs="Times New Roman"/>
          <w:b/>
          <w:bCs/>
          <w:color w:val="222222"/>
          <w:kern w:val="0"/>
          <w:sz w:val="24"/>
          <w:szCs w:val="24"/>
        </w:rPr>
        <w:t>1</w:t>
      </w:r>
      <w:r w:rsidRPr="00AE0DA8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 xml:space="preserve"> </w:t>
      </w:r>
      <w:r w:rsidR="00EF265A">
        <w:rPr>
          <w:rFonts w:ascii="Times New Roman" w:eastAsia="宋体" w:hAnsi="Times New Roman" w:cs="Times New Roman"/>
          <w:color w:val="222222"/>
          <w:kern w:val="0"/>
          <w:sz w:val="24"/>
          <w:szCs w:val="24"/>
        </w:rPr>
        <w:t>Thank you.</w:t>
      </w:r>
    </w:p>
    <w:p w14:paraId="6B68C218" w14:textId="6FB3171B" w:rsidR="00154657" w:rsidRPr="004E7631" w:rsidRDefault="00EF265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7ED56DE" wp14:editId="009826B1">
            <wp:extent cx="5274310" cy="2700020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CBD" w:rsidRPr="00816CBD">
        <w:rPr>
          <w:noProof/>
        </w:rPr>
        <w:t xml:space="preserve"> </w:t>
      </w:r>
      <w:r w:rsidR="00816CBD">
        <w:rPr>
          <w:noProof/>
        </w:rPr>
        <w:lastRenderedPageBreak/>
        <w:drawing>
          <wp:inline distT="0" distB="0" distL="0" distR="0" wp14:anchorId="2D7E05B7" wp14:editId="11F321CD">
            <wp:extent cx="5274310" cy="31464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4657" w:rsidRPr="004E76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Tc3MTUyNDO2NDVR0lEKTi0uzszPAykwrAUA+TIBLiwAAAA="/>
  </w:docVars>
  <w:rsids>
    <w:rsidRoot w:val="00EA4F38"/>
    <w:rsid w:val="00074F3A"/>
    <w:rsid w:val="000D39C7"/>
    <w:rsid w:val="00107CCA"/>
    <w:rsid w:val="00111D83"/>
    <w:rsid w:val="00120274"/>
    <w:rsid w:val="0013655E"/>
    <w:rsid w:val="0013759D"/>
    <w:rsid w:val="001409FE"/>
    <w:rsid w:val="00154657"/>
    <w:rsid w:val="0015484F"/>
    <w:rsid w:val="00182370"/>
    <w:rsid w:val="0018309B"/>
    <w:rsid w:val="001B64E5"/>
    <w:rsid w:val="001E2088"/>
    <w:rsid w:val="002773A7"/>
    <w:rsid w:val="002907E1"/>
    <w:rsid w:val="003E2F54"/>
    <w:rsid w:val="00402244"/>
    <w:rsid w:val="00462A86"/>
    <w:rsid w:val="00492B17"/>
    <w:rsid w:val="004E7631"/>
    <w:rsid w:val="004F3BB4"/>
    <w:rsid w:val="005010D8"/>
    <w:rsid w:val="00535BDF"/>
    <w:rsid w:val="00566CBB"/>
    <w:rsid w:val="00570B01"/>
    <w:rsid w:val="005948E5"/>
    <w:rsid w:val="006F641E"/>
    <w:rsid w:val="0073118B"/>
    <w:rsid w:val="0076472E"/>
    <w:rsid w:val="007A5B59"/>
    <w:rsid w:val="00816CBD"/>
    <w:rsid w:val="008529CA"/>
    <w:rsid w:val="00963253"/>
    <w:rsid w:val="009A072D"/>
    <w:rsid w:val="009C44E1"/>
    <w:rsid w:val="009C70E7"/>
    <w:rsid w:val="00A12939"/>
    <w:rsid w:val="00AA27EA"/>
    <w:rsid w:val="00AE0DA8"/>
    <w:rsid w:val="00B84FB7"/>
    <w:rsid w:val="00BF77E9"/>
    <w:rsid w:val="00C00EDC"/>
    <w:rsid w:val="00C423CB"/>
    <w:rsid w:val="00CB20C4"/>
    <w:rsid w:val="00D618B3"/>
    <w:rsid w:val="00D70C6D"/>
    <w:rsid w:val="00DF347B"/>
    <w:rsid w:val="00E549A9"/>
    <w:rsid w:val="00EA4F38"/>
    <w:rsid w:val="00EF265A"/>
    <w:rsid w:val="00F17DC2"/>
    <w:rsid w:val="00FC6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615B"/>
  <w15:chartTrackingRefBased/>
  <w15:docId w15:val="{AD269E28-01FD-48D2-867B-0FEF58BB8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E0DA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AE0DA8"/>
    <w:rPr>
      <w:b/>
      <w:bCs/>
    </w:rPr>
  </w:style>
  <w:style w:type="character" w:customStyle="1" w:styleId="color-pink-03">
    <w:name w:val="color-pink-03"/>
    <w:basedOn w:val="a0"/>
    <w:rsid w:val="00AE0DA8"/>
  </w:style>
  <w:style w:type="character" w:customStyle="1" w:styleId="color-default">
    <w:name w:val="color-default"/>
    <w:basedOn w:val="a0"/>
    <w:rsid w:val="00AE0D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9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821</Words>
  <Characters>4680</Characters>
  <Application>Microsoft Office Word</Application>
  <DocSecurity>0</DocSecurity>
  <Lines>39</Lines>
  <Paragraphs>10</Paragraphs>
  <ScaleCrop>false</ScaleCrop>
  <Company/>
  <LinksUpToDate>false</LinksUpToDate>
  <CharactersWithSpaces>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方镪 许</dc:creator>
  <cp:keywords/>
  <dc:description/>
  <cp:lastModifiedBy>方镪 许</cp:lastModifiedBy>
  <cp:revision>39</cp:revision>
  <dcterms:created xsi:type="dcterms:W3CDTF">2022-04-25T10:55:00Z</dcterms:created>
  <dcterms:modified xsi:type="dcterms:W3CDTF">2022-04-25T11:49:00Z</dcterms:modified>
</cp:coreProperties>
</file>